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DE0E913" w14:textId="4F50DC5E" w:rsidR="00C04010" w:rsidRDefault="00C04010" w:rsidP="00422120">
      <w:pPr>
        <w:pStyle w:val="Title"/>
        <w:rPr>
          <w:rFonts w:ascii="Helvetica" w:eastAsia="Times New Roman" w:hAnsi="Helvetica" w:cs="Helvetica"/>
          <w:b/>
          <w:bCs/>
          <w:color w:val="000000"/>
          <w:sz w:val="33"/>
          <w:szCs w:val="33"/>
          <w:u w:val="single"/>
        </w:rPr>
      </w:pPr>
      <w:r w:rsidRPr="00C04010">
        <w:rPr>
          <w:rFonts w:eastAsia="Times New Roman"/>
          <w:b/>
        </w:rPr>
        <w:t>Test Case</w:t>
      </w:r>
      <w:r w:rsidR="00422120">
        <w:rPr>
          <w:rFonts w:eastAsia="Times New Roman"/>
          <w:b/>
        </w:rPr>
        <w:t xml:space="preserve">:  </w:t>
      </w:r>
      <w:r w:rsidR="00D60041">
        <w:rPr>
          <w:rFonts w:eastAsia="Times New Roman"/>
          <w:b/>
        </w:rPr>
        <w:t>Ticket Selection</w:t>
      </w:r>
      <w:r w:rsidR="00422120">
        <w:rPr>
          <w:rFonts w:eastAsia="Times New Roman"/>
          <w:b/>
        </w:rPr>
        <w:t xml:space="preserve"> Scen</w:t>
      </w:r>
      <w:r w:rsidR="00CE0BFD">
        <w:rPr>
          <w:rFonts w:eastAsia="Times New Roman"/>
          <w:b/>
        </w:rPr>
        <w:t>e</w:t>
      </w:r>
    </w:p>
    <w:p w14:paraId="618FB43E" w14:textId="77777777" w:rsidR="003E749A" w:rsidRDefault="003E749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211"/>
        <w:gridCol w:w="853"/>
        <w:gridCol w:w="199"/>
        <w:gridCol w:w="1217"/>
        <w:gridCol w:w="721"/>
        <w:gridCol w:w="594"/>
        <w:gridCol w:w="1416"/>
        <w:gridCol w:w="199"/>
        <w:gridCol w:w="901"/>
        <w:gridCol w:w="1171"/>
        <w:gridCol w:w="868"/>
      </w:tblGrid>
      <w:tr w:rsidR="00BA7299" w14:paraId="2600679B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61029386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Scenario ID</w:t>
            </w:r>
          </w:p>
        </w:tc>
        <w:tc>
          <w:tcPr>
            <w:tcW w:w="2137" w:type="dxa"/>
            <w:gridSpan w:val="3"/>
          </w:tcPr>
          <w:p w14:paraId="3AE27630" w14:textId="0AC91FC9" w:rsidR="00AC68F8" w:rsidRDefault="00422120" w:rsidP="007E0514">
            <w:r>
              <w:t>1</w:t>
            </w:r>
          </w:p>
        </w:tc>
        <w:tc>
          <w:tcPr>
            <w:tcW w:w="2209" w:type="dxa"/>
            <w:gridSpan w:val="3"/>
          </w:tcPr>
          <w:p w14:paraId="1CDCE89B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ID</w:t>
            </w:r>
          </w:p>
        </w:tc>
        <w:tc>
          <w:tcPr>
            <w:tcW w:w="2072" w:type="dxa"/>
            <w:gridSpan w:val="2"/>
          </w:tcPr>
          <w:p w14:paraId="61D43BA1" w14:textId="5566266C" w:rsidR="00AC68F8" w:rsidRDefault="00422120" w:rsidP="007E0514">
            <w:r>
              <w:t>Begin-1</w:t>
            </w:r>
          </w:p>
        </w:tc>
      </w:tr>
      <w:tr w:rsidR="00BA7299" w14:paraId="1F8BF8B5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78937029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Case Description</w:t>
            </w:r>
          </w:p>
        </w:tc>
        <w:tc>
          <w:tcPr>
            <w:tcW w:w="2137" w:type="dxa"/>
            <w:gridSpan w:val="3"/>
          </w:tcPr>
          <w:p w14:paraId="4B42C057" w14:textId="09826BE4" w:rsidR="00AC68F8" w:rsidRDefault="00FA5F0C" w:rsidP="007E0514">
            <w:r>
              <w:t xml:space="preserve">Ticket </w:t>
            </w:r>
            <w:r w:rsidR="00A96DD8">
              <w:t xml:space="preserve">Picker </w:t>
            </w:r>
          </w:p>
        </w:tc>
        <w:tc>
          <w:tcPr>
            <w:tcW w:w="2209" w:type="dxa"/>
            <w:gridSpan w:val="3"/>
          </w:tcPr>
          <w:p w14:paraId="5AD9B5BA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Test Priority</w:t>
            </w:r>
          </w:p>
        </w:tc>
        <w:tc>
          <w:tcPr>
            <w:tcW w:w="2072" w:type="dxa"/>
            <w:gridSpan w:val="2"/>
          </w:tcPr>
          <w:p w14:paraId="6D1D7E87" w14:textId="78754E49" w:rsidR="00AC68F8" w:rsidRDefault="00422120" w:rsidP="007E0514">
            <w:r>
              <w:t>High</w:t>
            </w:r>
          </w:p>
        </w:tc>
      </w:tr>
      <w:tr w:rsidR="00BA7299" w14:paraId="03CC6C5E" w14:textId="77777777" w:rsidTr="00CE0BFD">
        <w:trPr>
          <w:gridAfter w:val="1"/>
          <w:wAfter w:w="868" w:type="dxa"/>
        </w:trPr>
        <w:tc>
          <w:tcPr>
            <w:tcW w:w="2064" w:type="dxa"/>
            <w:gridSpan w:val="2"/>
          </w:tcPr>
          <w:p w14:paraId="57D0EE60" w14:textId="77777777" w:rsidR="00AC68F8" w:rsidRPr="00C2646C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re-Requisite</w:t>
            </w:r>
          </w:p>
        </w:tc>
        <w:tc>
          <w:tcPr>
            <w:tcW w:w="2137" w:type="dxa"/>
            <w:gridSpan w:val="3"/>
          </w:tcPr>
          <w:p w14:paraId="0555C2AD" w14:textId="1D352BC2" w:rsidR="00AC68F8" w:rsidRDefault="00422120" w:rsidP="007E0514">
            <w:r>
              <w:t>Computer with Java Runtime (</w:t>
            </w:r>
            <w:r w:rsidR="003B795E">
              <w:t>JRE) Installed</w:t>
            </w:r>
            <w:r>
              <w:t xml:space="preserve"> </w:t>
            </w:r>
          </w:p>
        </w:tc>
        <w:tc>
          <w:tcPr>
            <w:tcW w:w="2209" w:type="dxa"/>
            <w:gridSpan w:val="3"/>
          </w:tcPr>
          <w:p w14:paraId="485F0D7A" w14:textId="77777777" w:rsidR="00AC68F8" w:rsidRDefault="00AC68F8" w:rsidP="007E0514">
            <w:pPr>
              <w:rPr>
                <w:b/>
              </w:rPr>
            </w:pPr>
            <w:r w:rsidRPr="00C2646C">
              <w:rPr>
                <w:b/>
              </w:rPr>
              <w:t>Post-Requisite</w:t>
            </w:r>
          </w:p>
          <w:p w14:paraId="461A2C9B" w14:textId="4882D03A" w:rsidR="00422120" w:rsidRPr="00C2646C" w:rsidRDefault="00422120" w:rsidP="007E0514">
            <w:pPr>
              <w:rPr>
                <w:b/>
              </w:rPr>
            </w:pPr>
            <w:r>
              <w:rPr>
                <w:b/>
              </w:rPr>
              <w:t>NA</w:t>
            </w:r>
          </w:p>
        </w:tc>
        <w:tc>
          <w:tcPr>
            <w:tcW w:w="2072" w:type="dxa"/>
            <w:gridSpan w:val="2"/>
          </w:tcPr>
          <w:p w14:paraId="752E1444" w14:textId="77777777" w:rsidR="00AC68F8" w:rsidRDefault="00AC68F8" w:rsidP="007E0514"/>
        </w:tc>
      </w:tr>
      <w:tr w:rsidR="00AC68F8" w14:paraId="696B575D" w14:textId="77777777" w:rsidTr="00A96DD8">
        <w:trPr>
          <w:trHeight w:val="547"/>
        </w:trPr>
        <w:tc>
          <w:tcPr>
            <w:tcW w:w="9350" w:type="dxa"/>
            <w:gridSpan w:val="11"/>
          </w:tcPr>
          <w:p w14:paraId="546608C5" w14:textId="418F7D6B" w:rsidR="00AC68F8" w:rsidRDefault="00AC68F8" w:rsidP="007E0514">
            <w:r>
              <w:t>Test Execution Steps:</w:t>
            </w:r>
            <w:r w:rsidR="00422120">
              <w:t xml:space="preserve">  Execute Java Program Cinema</w:t>
            </w:r>
            <w:r w:rsidR="00A96DD8">
              <w:t xml:space="preserve"> </w:t>
            </w:r>
            <w:r w:rsidR="00CE0BFD">
              <w:t>Movie</w:t>
            </w:r>
            <w:r w:rsidR="00A96DD8">
              <w:t xml:space="preserve"> Picker Scene</w:t>
            </w:r>
            <w:r w:rsidR="00422120">
              <w:t xml:space="preserve"> from Net Beans IDE</w:t>
            </w:r>
            <w:r w:rsidR="00A003CE">
              <w:t xml:space="preserve"> running on both windows and Linux</w:t>
            </w:r>
          </w:p>
        </w:tc>
      </w:tr>
      <w:tr w:rsidR="00BA7299" w:rsidRPr="00B56311" w14:paraId="53CBFE94" w14:textId="77777777" w:rsidTr="00CE0BFD">
        <w:tc>
          <w:tcPr>
            <w:tcW w:w="1211" w:type="dxa"/>
          </w:tcPr>
          <w:p w14:paraId="560376E8" w14:textId="77777777" w:rsidR="00422120" w:rsidRPr="00B56311" w:rsidRDefault="00422120" w:rsidP="007E0514">
            <w:pPr>
              <w:rPr>
                <w:b/>
              </w:rPr>
            </w:pPr>
            <w:proofErr w:type="spellStart"/>
            <w:proofErr w:type="gramStart"/>
            <w:r w:rsidRPr="00B56311">
              <w:rPr>
                <w:b/>
              </w:rPr>
              <w:t>S.No</w:t>
            </w:r>
            <w:proofErr w:type="spellEnd"/>
            <w:proofErr w:type="gramEnd"/>
          </w:p>
        </w:tc>
        <w:tc>
          <w:tcPr>
            <w:tcW w:w="1052" w:type="dxa"/>
            <w:gridSpan w:val="2"/>
          </w:tcPr>
          <w:p w14:paraId="5DF5803D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ion</w:t>
            </w:r>
          </w:p>
        </w:tc>
        <w:tc>
          <w:tcPr>
            <w:tcW w:w="1217" w:type="dxa"/>
          </w:tcPr>
          <w:p w14:paraId="2E459BD2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Inputs</w:t>
            </w:r>
          </w:p>
        </w:tc>
        <w:tc>
          <w:tcPr>
            <w:tcW w:w="1315" w:type="dxa"/>
            <w:gridSpan w:val="2"/>
          </w:tcPr>
          <w:p w14:paraId="3F77A433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Expected Output</w:t>
            </w:r>
          </w:p>
        </w:tc>
        <w:tc>
          <w:tcPr>
            <w:tcW w:w="1416" w:type="dxa"/>
          </w:tcPr>
          <w:p w14:paraId="6BE31B5B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Actual Output</w:t>
            </w:r>
          </w:p>
        </w:tc>
        <w:tc>
          <w:tcPr>
            <w:tcW w:w="1100" w:type="dxa"/>
            <w:gridSpan w:val="2"/>
          </w:tcPr>
          <w:p w14:paraId="6AD101B5" w14:textId="77777777" w:rsidR="00422120" w:rsidRPr="00B56311" w:rsidRDefault="00422120" w:rsidP="007E0514">
            <w:pPr>
              <w:rPr>
                <w:b/>
              </w:rPr>
            </w:pPr>
            <w:r w:rsidRPr="00B56311">
              <w:rPr>
                <w:b/>
              </w:rPr>
              <w:t>Test Result</w:t>
            </w:r>
          </w:p>
        </w:tc>
        <w:tc>
          <w:tcPr>
            <w:tcW w:w="2039" w:type="dxa"/>
            <w:gridSpan w:val="2"/>
          </w:tcPr>
          <w:p w14:paraId="6F3B5F82" w14:textId="77777777" w:rsidR="00422120" w:rsidRPr="00B56311" w:rsidRDefault="00422120" w:rsidP="007E0514">
            <w:pPr>
              <w:rPr>
                <w:b/>
              </w:rPr>
            </w:pPr>
            <w:r>
              <w:rPr>
                <w:b/>
              </w:rPr>
              <w:t xml:space="preserve">Test </w:t>
            </w:r>
            <w:r w:rsidRPr="00B56311">
              <w:rPr>
                <w:b/>
              </w:rPr>
              <w:t>Comments</w:t>
            </w:r>
          </w:p>
        </w:tc>
      </w:tr>
      <w:tr w:rsidR="00BA7299" w14:paraId="158A5B92" w14:textId="77777777" w:rsidTr="00CE0BFD">
        <w:tc>
          <w:tcPr>
            <w:tcW w:w="1211" w:type="dxa"/>
          </w:tcPr>
          <w:p w14:paraId="53F25373" w14:textId="4BF040A4" w:rsidR="00CE0BFD" w:rsidRDefault="00CE0BFD" w:rsidP="00CE0BFD">
            <w:r>
              <w:t>1</w:t>
            </w:r>
          </w:p>
        </w:tc>
        <w:tc>
          <w:tcPr>
            <w:tcW w:w="1052" w:type="dxa"/>
            <w:gridSpan w:val="2"/>
          </w:tcPr>
          <w:p w14:paraId="12783AE5" w14:textId="3276B689" w:rsidR="00CE0BFD" w:rsidRDefault="00FA5F0C" w:rsidP="00CE0BFD">
            <w:proofErr w:type="gramStart"/>
            <w:r>
              <w:t xml:space="preserve">Ticket </w:t>
            </w:r>
            <w:r w:rsidR="00CE0BFD">
              <w:t xml:space="preserve"> Picker</w:t>
            </w:r>
            <w:proofErr w:type="gramEnd"/>
            <w:r w:rsidR="00CE0BFD">
              <w:t xml:space="preserve"> Scene</w:t>
            </w:r>
          </w:p>
        </w:tc>
        <w:tc>
          <w:tcPr>
            <w:tcW w:w="1217" w:type="dxa"/>
          </w:tcPr>
          <w:p w14:paraId="29782E0C" w14:textId="5C0721F5" w:rsidR="00CE0BFD" w:rsidRDefault="00FA5F0C" w:rsidP="00CE0BFD">
            <w:proofErr w:type="gramStart"/>
            <w:r>
              <w:t xml:space="preserve">Ticket </w:t>
            </w:r>
            <w:r w:rsidR="00CE0BFD">
              <w:t xml:space="preserve"> Picker</w:t>
            </w:r>
            <w:proofErr w:type="gramEnd"/>
            <w:r w:rsidR="00CE0BFD">
              <w:t xml:space="preserve"> scene displayed after </w:t>
            </w:r>
            <w:r>
              <w:t>show</w:t>
            </w:r>
            <w:r w:rsidR="00CE0BFD">
              <w:t xml:space="preserve"> has been selected  </w:t>
            </w:r>
          </w:p>
        </w:tc>
        <w:tc>
          <w:tcPr>
            <w:tcW w:w="1315" w:type="dxa"/>
            <w:gridSpan w:val="2"/>
          </w:tcPr>
          <w:p w14:paraId="028B4773" w14:textId="398F7B38" w:rsidR="00CE0BFD" w:rsidRDefault="00FA5F0C" w:rsidP="00CE0BFD">
            <w:r>
              <w:t>Ticket Picker displayed</w:t>
            </w:r>
          </w:p>
        </w:tc>
        <w:tc>
          <w:tcPr>
            <w:tcW w:w="1416" w:type="dxa"/>
          </w:tcPr>
          <w:p w14:paraId="3440A606" w14:textId="11A38DD4" w:rsidR="00CE0BFD" w:rsidRDefault="00FA5F0C" w:rsidP="00CE0BFD">
            <w:r>
              <w:t>Ticket Picker displayed</w:t>
            </w:r>
          </w:p>
        </w:tc>
        <w:tc>
          <w:tcPr>
            <w:tcW w:w="1100" w:type="dxa"/>
            <w:gridSpan w:val="2"/>
          </w:tcPr>
          <w:p w14:paraId="13642F70" w14:textId="34744ACF" w:rsidR="00CE0BFD" w:rsidRDefault="00CE0BFD" w:rsidP="00CE0BFD">
            <w:r>
              <w:t xml:space="preserve">Pass </w:t>
            </w:r>
            <w:r>
              <w:br/>
              <w:t>Tester GDK</w:t>
            </w:r>
          </w:p>
        </w:tc>
        <w:tc>
          <w:tcPr>
            <w:tcW w:w="2039" w:type="dxa"/>
            <w:gridSpan w:val="2"/>
          </w:tcPr>
          <w:p w14:paraId="17769039" w14:textId="77777777" w:rsidR="00CE0BFD" w:rsidRDefault="00CE0BFD" w:rsidP="00CE0BFD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 on windows Platform </w:t>
            </w:r>
          </w:p>
          <w:p w14:paraId="057C886C" w14:textId="5EE1CCB1" w:rsidR="00CE0BFD" w:rsidRDefault="00CE0BFD" w:rsidP="00CE0BFD"/>
        </w:tc>
      </w:tr>
      <w:tr w:rsidR="00BA7299" w14:paraId="10F76706" w14:textId="77777777" w:rsidTr="00CE0BFD">
        <w:tc>
          <w:tcPr>
            <w:tcW w:w="1211" w:type="dxa"/>
          </w:tcPr>
          <w:p w14:paraId="77E7BCB0" w14:textId="0CCC0228" w:rsidR="00CE0BFD" w:rsidRDefault="00CE0BFD" w:rsidP="00CE0BFD">
            <w:r>
              <w:t>2</w:t>
            </w:r>
          </w:p>
        </w:tc>
        <w:tc>
          <w:tcPr>
            <w:tcW w:w="1052" w:type="dxa"/>
            <w:gridSpan w:val="2"/>
          </w:tcPr>
          <w:p w14:paraId="103EA52D" w14:textId="393BB352" w:rsidR="00CE0BFD" w:rsidRDefault="00FA5F0C" w:rsidP="00CE0BFD">
            <w:proofErr w:type="gramStart"/>
            <w:r>
              <w:t>Ticket  Picker</w:t>
            </w:r>
            <w:proofErr w:type="gramEnd"/>
            <w:r>
              <w:t xml:space="preserve"> Scene</w:t>
            </w:r>
          </w:p>
        </w:tc>
        <w:tc>
          <w:tcPr>
            <w:tcW w:w="1217" w:type="dxa"/>
          </w:tcPr>
          <w:p w14:paraId="4E535EED" w14:textId="5653AAC8" w:rsidR="00CE0BFD" w:rsidRDefault="00FA5F0C" w:rsidP="00CE0BFD">
            <w:r>
              <w:t xml:space="preserve">Proceed to Checkout selected </w:t>
            </w:r>
          </w:p>
        </w:tc>
        <w:tc>
          <w:tcPr>
            <w:tcW w:w="1315" w:type="dxa"/>
            <w:gridSpan w:val="2"/>
          </w:tcPr>
          <w:p w14:paraId="6F6D910C" w14:textId="45CFB251" w:rsidR="00CE0BFD" w:rsidRDefault="00FA5F0C" w:rsidP="00CE0BFD">
            <w:r>
              <w:t>Payment Scene</w:t>
            </w:r>
            <w:r w:rsidR="00CE0BFD">
              <w:t xml:space="preserve"> Displayed</w:t>
            </w:r>
          </w:p>
        </w:tc>
        <w:tc>
          <w:tcPr>
            <w:tcW w:w="1416" w:type="dxa"/>
          </w:tcPr>
          <w:p w14:paraId="5962693A" w14:textId="005D942A" w:rsidR="00CE0BFD" w:rsidRDefault="00FA5F0C" w:rsidP="00CE0BFD">
            <w:r>
              <w:t>Payment Scene Displayed</w:t>
            </w:r>
          </w:p>
        </w:tc>
        <w:tc>
          <w:tcPr>
            <w:tcW w:w="1100" w:type="dxa"/>
            <w:gridSpan w:val="2"/>
          </w:tcPr>
          <w:p w14:paraId="3C2DF822" w14:textId="77777777" w:rsidR="00CE0BFD" w:rsidRDefault="00CE0BFD" w:rsidP="00CE0BFD">
            <w:r>
              <w:t>Pass</w:t>
            </w:r>
          </w:p>
          <w:p w14:paraId="08FB0F56" w14:textId="77777777" w:rsidR="00CE0BFD" w:rsidRDefault="00CE0BFD" w:rsidP="00CE0BFD">
            <w:r>
              <w:t xml:space="preserve">Tester </w:t>
            </w:r>
          </w:p>
          <w:p w14:paraId="526202A4" w14:textId="3E8B7E40" w:rsidR="00CE0BFD" w:rsidRDefault="00CE0BFD" w:rsidP="00CE0BFD">
            <w:r>
              <w:t>GDK</w:t>
            </w:r>
          </w:p>
        </w:tc>
        <w:tc>
          <w:tcPr>
            <w:tcW w:w="2039" w:type="dxa"/>
            <w:gridSpan w:val="2"/>
          </w:tcPr>
          <w:p w14:paraId="150C391A" w14:textId="4EDC858B" w:rsidR="00CE0BFD" w:rsidRDefault="00CE0BFD" w:rsidP="00CE0BFD">
            <w:r>
              <w:t>No issues</w:t>
            </w:r>
            <w:bookmarkStart w:id="0" w:name="_GoBack"/>
            <w:bookmarkEnd w:id="0"/>
            <w:r>
              <w:t xml:space="preserve">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FA5F0C" w14:paraId="71C4D245" w14:textId="77777777" w:rsidTr="00CE0BFD">
        <w:tc>
          <w:tcPr>
            <w:tcW w:w="1211" w:type="dxa"/>
          </w:tcPr>
          <w:p w14:paraId="2EE7F094" w14:textId="7C790C00" w:rsidR="00FA5F0C" w:rsidRDefault="00FA5F0C" w:rsidP="00FA5F0C">
            <w:r>
              <w:t>3</w:t>
            </w:r>
          </w:p>
        </w:tc>
        <w:tc>
          <w:tcPr>
            <w:tcW w:w="1052" w:type="dxa"/>
            <w:gridSpan w:val="2"/>
          </w:tcPr>
          <w:p w14:paraId="130526F9" w14:textId="3D430263" w:rsidR="00FA5F0C" w:rsidRDefault="00FA5F0C" w:rsidP="00FA5F0C">
            <w:proofErr w:type="gramStart"/>
            <w:r>
              <w:t>Ticket  Picker</w:t>
            </w:r>
            <w:proofErr w:type="gramEnd"/>
            <w:r>
              <w:t xml:space="preserve"> Scene</w:t>
            </w:r>
          </w:p>
        </w:tc>
        <w:tc>
          <w:tcPr>
            <w:tcW w:w="1217" w:type="dxa"/>
          </w:tcPr>
          <w:p w14:paraId="47B4E3B1" w14:textId="09B499A2" w:rsidR="00FA5F0C" w:rsidRDefault="00FA5F0C" w:rsidP="00FA5F0C">
            <w:r>
              <w:t>Adds and displays costs for all tickets selected</w:t>
            </w:r>
          </w:p>
        </w:tc>
        <w:tc>
          <w:tcPr>
            <w:tcW w:w="1315" w:type="dxa"/>
            <w:gridSpan w:val="2"/>
          </w:tcPr>
          <w:p w14:paraId="018FD0DA" w14:textId="2480DDB3" w:rsidR="00FA5F0C" w:rsidRDefault="00FA5F0C" w:rsidP="00FA5F0C">
            <w:r>
              <w:t>Displays Correct numbers and Price of tickets</w:t>
            </w:r>
          </w:p>
        </w:tc>
        <w:tc>
          <w:tcPr>
            <w:tcW w:w="1416" w:type="dxa"/>
          </w:tcPr>
          <w:p w14:paraId="054BDC9E" w14:textId="509A565E" w:rsidR="00FA5F0C" w:rsidRDefault="00FA5F0C" w:rsidP="00FA5F0C">
            <w:r>
              <w:t>Tickets and Appropriate shows displayed</w:t>
            </w:r>
          </w:p>
        </w:tc>
        <w:tc>
          <w:tcPr>
            <w:tcW w:w="1100" w:type="dxa"/>
            <w:gridSpan w:val="2"/>
          </w:tcPr>
          <w:p w14:paraId="31D0EB56" w14:textId="77D8E87C" w:rsidR="00FA5F0C" w:rsidRDefault="00FA5F0C" w:rsidP="00FA5F0C">
            <w:r>
              <w:t>Pass</w:t>
            </w:r>
          </w:p>
          <w:p w14:paraId="36E10BE6" w14:textId="77777777" w:rsidR="00FA5F0C" w:rsidRDefault="00FA5F0C" w:rsidP="00FA5F0C">
            <w:r>
              <w:t xml:space="preserve">Tester </w:t>
            </w:r>
          </w:p>
          <w:p w14:paraId="4A5B4D53" w14:textId="72923F3B" w:rsidR="00FA5F0C" w:rsidRDefault="00FA5F0C" w:rsidP="00FA5F0C">
            <w:r>
              <w:t>GDK</w:t>
            </w:r>
          </w:p>
        </w:tc>
        <w:tc>
          <w:tcPr>
            <w:tcW w:w="2039" w:type="dxa"/>
            <w:gridSpan w:val="2"/>
          </w:tcPr>
          <w:p w14:paraId="2BB249C5" w14:textId="3B4CC4F6" w:rsidR="00FA5F0C" w:rsidRDefault="00FA5F0C" w:rsidP="00FA5F0C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FA5F0C" w14:paraId="2076131E" w14:textId="77777777" w:rsidTr="00CE0BFD">
        <w:tc>
          <w:tcPr>
            <w:tcW w:w="1211" w:type="dxa"/>
          </w:tcPr>
          <w:p w14:paraId="7E381D14" w14:textId="3A216CF4" w:rsidR="00FA5F0C" w:rsidRDefault="00FA5F0C" w:rsidP="00FA5F0C">
            <w:r>
              <w:t>4</w:t>
            </w:r>
          </w:p>
        </w:tc>
        <w:tc>
          <w:tcPr>
            <w:tcW w:w="1052" w:type="dxa"/>
            <w:gridSpan w:val="2"/>
          </w:tcPr>
          <w:p w14:paraId="49C0888B" w14:textId="54FBCB58" w:rsidR="00FA5F0C" w:rsidRDefault="00FA5F0C" w:rsidP="00FA5F0C">
            <w:proofErr w:type="gramStart"/>
            <w:r>
              <w:t>Ticket  Picker</w:t>
            </w:r>
            <w:proofErr w:type="gramEnd"/>
            <w:r>
              <w:t xml:space="preserve"> Scene</w:t>
            </w:r>
          </w:p>
        </w:tc>
        <w:tc>
          <w:tcPr>
            <w:tcW w:w="1217" w:type="dxa"/>
          </w:tcPr>
          <w:p w14:paraId="7A431522" w14:textId="627E3B96" w:rsidR="00FA5F0C" w:rsidRDefault="00FA5F0C" w:rsidP="00FA5F0C">
            <w:r>
              <w:t>Start Over Selected</w:t>
            </w:r>
          </w:p>
        </w:tc>
        <w:tc>
          <w:tcPr>
            <w:tcW w:w="1315" w:type="dxa"/>
            <w:gridSpan w:val="2"/>
          </w:tcPr>
          <w:p w14:paraId="7A8EB4FB" w14:textId="6C8100E1" w:rsidR="00FA5F0C" w:rsidRDefault="00FA5F0C" w:rsidP="00FA5F0C">
            <w:r>
              <w:t>Returns to Start Scene</w:t>
            </w:r>
          </w:p>
        </w:tc>
        <w:tc>
          <w:tcPr>
            <w:tcW w:w="1416" w:type="dxa"/>
          </w:tcPr>
          <w:p w14:paraId="4FC1F64C" w14:textId="374F967E" w:rsidR="00FA5F0C" w:rsidRDefault="00FA5F0C" w:rsidP="00FA5F0C">
            <w:r>
              <w:t>Returns to start scene</w:t>
            </w:r>
          </w:p>
        </w:tc>
        <w:tc>
          <w:tcPr>
            <w:tcW w:w="1100" w:type="dxa"/>
            <w:gridSpan w:val="2"/>
          </w:tcPr>
          <w:p w14:paraId="3A7E66C0" w14:textId="77777777" w:rsidR="00FA5F0C" w:rsidRDefault="00FA5F0C" w:rsidP="00FA5F0C">
            <w:r>
              <w:t xml:space="preserve">Pass </w:t>
            </w:r>
          </w:p>
          <w:p w14:paraId="31A025FC" w14:textId="77777777" w:rsidR="00FA5F0C" w:rsidRDefault="00FA5F0C" w:rsidP="00FA5F0C">
            <w:r>
              <w:t xml:space="preserve">Tester </w:t>
            </w:r>
          </w:p>
          <w:p w14:paraId="675862A8" w14:textId="7CC30B89" w:rsidR="00FA5F0C" w:rsidRDefault="00FA5F0C" w:rsidP="00FA5F0C">
            <w:r>
              <w:t>GDK</w:t>
            </w:r>
          </w:p>
        </w:tc>
        <w:tc>
          <w:tcPr>
            <w:tcW w:w="2039" w:type="dxa"/>
            <w:gridSpan w:val="2"/>
          </w:tcPr>
          <w:p w14:paraId="44CDA66A" w14:textId="1BA9993E" w:rsidR="00FA5F0C" w:rsidRDefault="00FA5F0C" w:rsidP="00FA5F0C">
            <w:r>
              <w:t xml:space="preserve">No issues, test completed using </w:t>
            </w:r>
            <w:proofErr w:type="spellStart"/>
            <w:r>
              <w:t>Netbeans</w:t>
            </w:r>
            <w:proofErr w:type="spellEnd"/>
            <w:r>
              <w:t xml:space="preserve"> 9 and Java version 8u181</w:t>
            </w:r>
          </w:p>
        </w:tc>
      </w:tr>
      <w:tr w:rsidR="00FA5F0C" w14:paraId="4DD8C98F" w14:textId="77777777" w:rsidTr="00CE0BFD">
        <w:tc>
          <w:tcPr>
            <w:tcW w:w="1211" w:type="dxa"/>
          </w:tcPr>
          <w:p w14:paraId="65B97FA9" w14:textId="53EDF466" w:rsidR="00FA5F0C" w:rsidRDefault="00FA5F0C" w:rsidP="00FA5F0C"/>
        </w:tc>
        <w:tc>
          <w:tcPr>
            <w:tcW w:w="1052" w:type="dxa"/>
            <w:gridSpan w:val="2"/>
          </w:tcPr>
          <w:p w14:paraId="18636571" w14:textId="683853A6" w:rsidR="00FA5F0C" w:rsidRDefault="00FA5F0C" w:rsidP="00FA5F0C"/>
        </w:tc>
        <w:tc>
          <w:tcPr>
            <w:tcW w:w="1217" w:type="dxa"/>
          </w:tcPr>
          <w:p w14:paraId="38375ADF" w14:textId="54A8BBC5" w:rsidR="00FA5F0C" w:rsidRDefault="00FA5F0C" w:rsidP="00FA5F0C"/>
        </w:tc>
        <w:tc>
          <w:tcPr>
            <w:tcW w:w="1315" w:type="dxa"/>
            <w:gridSpan w:val="2"/>
          </w:tcPr>
          <w:p w14:paraId="3EA5E70B" w14:textId="06BB25E0" w:rsidR="00FA5F0C" w:rsidRDefault="00FA5F0C" w:rsidP="00FA5F0C"/>
        </w:tc>
        <w:tc>
          <w:tcPr>
            <w:tcW w:w="1416" w:type="dxa"/>
          </w:tcPr>
          <w:p w14:paraId="7D9D5627" w14:textId="43469B28" w:rsidR="00FA5F0C" w:rsidRDefault="00FA5F0C" w:rsidP="00FA5F0C"/>
        </w:tc>
        <w:tc>
          <w:tcPr>
            <w:tcW w:w="1100" w:type="dxa"/>
            <w:gridSpan w:val="2"/>
          </w:tcPr>
          <w:p w14:paraId="17FF091C" w14:textId="3FEEB29A" w:rsidR="00FA5F0C" w:rsidRDefault="00FA5F0C" w:rsidP="00FA5F0C"/>
        </w:tc>
        <w:tc>
          <w:tcPr>
            <w:tcW w:w="2039" w:type="dxa"/>
            <w:gridSpan w:val="2"/>
          </w:tcPr>
          <w:p w14:paraId="2E0D433A" w14:textId="27E2B962" w:rsidR="00FA5F0C" w:rsidRDefault="00FA5F0C" w:rsidP="00FA5F0C"/>
        </w:tc>
      </w:tr>
      <w:tr w:rsidR="00FA5F0C" w14:paraId="4E3CA807" w14:textId="77777777" w:rsidTr="00CE0BFD">
        <w:tc>
          <w:tcPr>
            <w:tcW w:w="1211" w:type="dxa"/>
          </w:tcPr>
          <w:p w14:paraId="196A399A" w14:textId="68F92C32" w:rsidR="00FA5F0C" w:rsidRDefault="00FA5F0C" w:rsidP="00FA5F0C">
            <w:bookmarkStart w:id="1" w:name="_Hlk526738333"/>
          </w:p>
        </w:tc>
        <w:tc>
          <w:tcPr>
            <w:tcW w:w="1052" w:type="dxa"/>
            <w:gridSpan w:val="2"/>
          </w:tcPr>
          <w:p w14:paraId="1B308EEF" w14:textId="2FA85CB4" w:rsidR="00FA5F0C" w:rsidRDefault="00FA5F0C" w:rsidP="00FA5F0C"/>
        </w:tc>
        <w:tc>
          <w:tcPr>
            <w:tcW w:w="1217" w:type="dxa"/>
          </w:tcPr>
          <w:p w14:paraId="30E81877" w14:textId="39488F25" w:rsidR="00FA5F0C" w:rsidRDefault="00FA5F0C" w:rsidP="00FA5F0C"/>
        </w:tc>
        <w:tc>
          <w:tcPr>
            <w:tcW w:w="1315" w:type="dxa"/>
            <w:gridSpan w:val="2"/>
          </w:tcPr>
          <w:p w14:paraId="52FF60D0" w14:textId="31BCF67B" w:rsidR="00FA5F0C" w:rsidRDefault="00FA5F0C" w:rsidP="00FA5F0C"/>
        </w:tc>
        <w:tc>
          <w:tcPr>
            <w:tcW w:w="1416" w:type="dxa"/>
          </w:tcPr>
          <w:p w14:paraId="2A31EA03" w14:textId="6ED30D95" w:rsidR="00FA5F0C" w:rsidRDefault="00FA5F0C" w:rsidP="00FA5F0C"/>
        </w:tc>
        <w:tc>
          <w:tcPr>
            <w:tcW w:w="1100" w:type="dxa"/>
            <w:gridSpan w:val="2"/>
          </w:tcPr>
          <w:p w14:paraId="57EB3A2C" w14:textId="431DF1D3" w:rsidR="00FA5F0C" w:rsidRDefault="00FA5F0C" w:rsidP="00FA5F0C"/>
        </w:tc>
        <w:tc>
          <w:tcPr>
            <w:tcW w:w="2039" w:type="dxa"/>
            <w:gridSpan w:val="2"/>
          </w:tcPr>
          <w:p w14:paraId="762395F4" w14:textId="6AC5D8E0" w:rsidR="00FA5F0C" w:rsidRDefault="00FA5F0C" w:rsidP="00FA5F0C"/>
        </w:tc>
      </w:tr>
      <w:bookmarkEnd w:id="1"/>
    </w:tbl>
    <w:p w14:paraId="16BE6A49" w14:textId="77777777" w:rsidR="00710A4B" w:rsidRDefault="00710A4B"/>
    <w:sectPr w:rsidR="00710A4B" w:rsidSect="00BA2482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DD883B7" w14:textId="77777777" w:rsidR="006249D2" w:rsidRDefault="006249D2" w:rsidP="00190386">
      <w:pPr>
        <w:spacing w:after="0" w:line="240" w:lineRule="auto"/>
      </w:pPr>
      <w:r>
        <w:separator/>
      </w:r>
    </w:p>
  </w:endnote>
  <w:endnote w:type="continuationSeparator" w:id="0">
    <w:p w14:paraId="5AB72339" w14:textId="77777777" w:rsidR="006249D2" w:rsidRDefault="006249D2" w:rsidP="0019038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73C19C4" w14:textId="77777777" w:rsidR="00190386" w:rsidRDefault="00190386">
    <w:pPr>
      <w:pStyle w:val="Footer"/>
      <w:pBdr>
        <w:top w:val="thinThickSmallGap" w:sz="24" w:space="1" w:color="823B0B" w:themeColor="accent2" w:themeShade="7F"/>
      </w:pBdr>
      <w:rPr>
        <w:rFonts w:asciiTheme="majorHAnsi" w:hAnsiTheme="majorHAnsi"/>
      </w:rPr>
    </w:pPr>
    <w:r>
      <w:rPr>
        <w:rFonts w:asciiTheme="majorHAnsi" w:hAnsiTheme="majorHAnsi"/>
      </w:rPr>
      <w:ptab w:relativeTo="margin" w:alignment="right" w:leader="none"/>
    </w:r>
    <w:r>
      <w:rPr>
        <w:rFonts w:asciiTheme="majorHAnsi" w:hAnsiTheme="majorHAnsi"/>
      </w:rPr>
      <w:t xml:space="preserve">Page </w:t>
    </w:r>
    <w:r w:rsidR="00E34344">
      <w:rPr>
        <w:rFonts w:asciiTheme="majorHAnsi" w:hAnsiTheme="majorHAnsi"/>
        <w:noProof/>
      </w:rPr>
      <w:fldChar w:fldCharType="begin"/>
    </w:r>
    <w:r w:rsidR="00E34344">
      <w:rPr>
        <w:rFonts w:asciiTheme="majorHAnsi" w:hAnsiTheme="majorHAnsi"/>
        <w:noProof/>
      </w:rPr>
      <w:instrText xml:space="preserve"> PAGE   \* MERGEFORMAT </w:instrText>
    </w:r>
    <w:r w:rsidR="00E34344">
      <w:rPr>
        <w:rFonts w:asciiTheme="majorHAnsi" w:hAnsiTheme="majorHAnsi"/>
        <w:noProof/>
      </w:rPr>
      <w:fldChar w:fldCharType="separate"/>
    </w:r>
    <w:r w:rsidR="00E23825" w:rsidRPr="00E23825">
      <w:rPr>
        <w:rFonts w:asciiTheme="majorHAnsi" w:hAnsiTheme="majorHAnsi"/>
        <w:noProof/>
      </w:rPr>
      <w:t>4</w:t>
    </w:r>
    <w:r w:rsidR="00E34344">
      <w:rPr>
        <w:rFonts w:asciiTheme="majorHAnsi" w:hAnsiTheme="majorHAnsi"/>
        <w:noProof/>
      </w:rPr>
      <w:fldChar w:fldCharType="end"/>
    </w:r>
  </w:p>
  <w:p w14:paraId="67B55C93" w14:textId="77777777" w:rsidR="00190386" w:rsidRDefault="0019038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40046DB" w14:textId="77777777" w:rsidR="006249D2" w:rsidRDefault="006249D2" w:rsidP="00190386">
      <w:pPr>
        <w:spacing w:after="0" w:line="240" w:lineRule="auto"/>
      </w:pPr>
      <w:r>
        <w:separator/>
      </w:r>
    </w:p>
  </w:footnote>
  <w:footnote w:type="continuationSeparator" w:id="0">
    <w:p w14:paraId="047B89E9" w14:textId="77777777" w:rsidR="006249D2" w:rsidRDefault="006249D2" w:rsidP="0019038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7328FF"/>
    <w:multiLevelType w:val="hybridMultilevel"/>
    <w:tmpl w:val="077C9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AC60C8"/>
    <w:multiLevelType w:val="multilevel"/>
    <w:tmpl w:val="48D43C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50BD1D86"/>
    <w:multiLevelType w:val="hybridMultilevel"/>
    <w:tmpl w:val="CC02F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E3E5C9C"/>
    <w:multiLevelType w:val="hybridMultilevel"/>
    <w:tmpl w:val="49BAEC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LA0NzG2NDAzNTc3MDdU0lEKTi0uzszPAykwrAUAznlP7iwAAAA="/>
  </w:docVars>
  <w:rsids>
    <w:rsidRoot w:val="00AF3B90"/>
    <w:rsid w:val="00021927"/>
    <w:rsid w:val="00061829"/>
    <w:rsid w:val="00183068"/>
    <w:rsid w:val="0018605D"/>
    <w:rsid w:val="00190386"/>
    <w:rsid w:val="00197141"/>
    <w:rsid w:val="001A0F0E"/>
    <w:rsid w:val="001C383F"/>
    <w:rsid w:val="001F4367"/>
    <w:rsid w:val="00220023"/>
    <w:rsid w:val="002421C3"/>
    <w:rsid w:val="002F46FA"/>
    <w:rsid w:val="003141F7"/>
    <w:rsid w:val="00325D67"/>
    <w:rsid w:val="003362F4"/>
    <w:rsid w:val="00340576"/>
    <w:rsid w:val="003B795E"/>
    <w:rsid w:val="003E749A"/>
    <w:rsid w:val="00422120"/>
    <w:rsid w:val="004568BF"/>
    <w:rsid w:val="00475345"/>
    <w:rsid w:val="0049094D"/>
    <w:rsid w:val="004B032E"/>
    <w:rsid w:val="004B32B1"/>
    <w:rsid w:val="004C4ADD"/>
    <w:rsid w:val="004C6DC7"/>
    <w:rsid w:val="004F564E"/>
    <w:rsid w:val="00516B15"/>
    <w:rsid w:val="0055505E"/>
    <w:rsid w:val="005A01B3"/>
    <w:rsid w:val="005F74A2"/>
    <w:rsid w:val="006249D2"/>
    <w:rsid w:val="006749F2"/>
    <w:rsid w:val="006849A9"/>
    <w:rsid w:val="00693296"/>
    <w:rsid w:val="00696436"/>
    <w:rsid w:val="006F4F91"/>
    <w:rsid w:val="00707B3F"/>
    <w:rsid w:val="00710A4B"/>
    <w:rsid w:val="00796058"/>
    <w:rsid w:val="007B0D55"/>
    <w:rsid w:val="007B5B47"/>
    <w:rsid w:val="007E5C8F"/>
    <w:rsid w:val="007F45C7"/>
    <w:rsid w:val="00847D8A"/>
    <w:rsid w:val="008501B6"/>
    <w:rsid w:val="008E4D4B"/>
    <w:rsid w:val="00912D40"/>
    <w:rsid w:val="00914F16"/>
    <w:rsid w:val="00952AE0"/>
    <w:rsid w:val="00962ED4"/>
    <w:rsid w:val="00990925"/>
    <w:rsid w:val="009E2C81"/>
    <w:rsid w:val="00A003CE"/>
    <w:rsid w:val="00A428D7"/>
    <w:rsid w:val="00A96DD8"/>
    <w:rsid w:val="00AC68F8"/>
    <w:rsid w:val="00AE6941"/>
    <w:rsid w:val="00AF3B90"/>
    <w:rsid w:val="00B56311"/>
    <w:rsid w:val="00BA2482"/>
    <w:rsid w:val="00BA7299"/>
    <w:rsid w:val="00BB34B4"/>
    <w:rsid w:val="00BC462E"/>
    <w:rsid w:val="00C04010"/>
    <w:rsid w:val="00C2646C"/>
    <w:rsid w:val="00CD2EAD"/>
    <w:rsid w:val="00CE0BFD"/>
    <w:rsid w:val="00CF40B1"/>
    <w:rsid w:val="00CF55EA"/>
    <w:rsid w:val="00D60041"/>
    <w:rsid w:val="00D84EBA"/>
    <w:rsid w:val="00D857E5"/>
    <w:rsid w:val="00E23825"/>
    <w:rsid w:val="00E34344"/>
    <w:rsid w:val="00EB1A90"/>
    <w:rsid w:val="00EC2A80"/>
    <w:rsid w:val="00F25231"/>
    <w:rsid w:val="00F41E1F"/>
    <w:rsid w:val="00F9347A"/>
    <w:rsid w:val="00FA4433"/>
    <w:rsid w:val="00FA5F0C"/>
    <w:rsid w:val="00FD06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82A844"/>
  <w15:docId w15:val="{F88A18BE-4A6F-476E-9EAE-9EE8E82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A248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62F4"/>
    <w:pPr>
      <w:ind w:left="720"/>
      <w:contextualSpacing/>
    </w:pPr>
  </w:style>
  <w:style w:type="table" w:styleId="TableGrid">
    <w:name w:val="Table Grid"/>
    <w:basedOn w:val="TableNormal"/>
    <w:uiPriority w:val="39"/>
    <w:rsid w:val="00C2646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EB1A90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C2A8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2A8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2A8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2A8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2A8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C2A8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C2A80"/>
    <w:rPr>
      <w:rFonts w:ascii="Segoe UI" w:hAnsi="Segoe UI" w:cs="Segoe UI"/>
      <w:sz w:val="18"/>
      <w:szCs w:val="18"/>
    </w:rPr>
  </w:style>
  <w:style w:type="paragraph" w:styleId="Title">
    <w:name w:val="Title"/>
    <w:basedOn w:val="Normal"/>
    <w:next w:val="Normal"/>
    <w:link w:val="TitleChar"/>
    <w:uiPriority w:val="10"/>
    <w:qFormat/>
    <w:rsid w:val="00C04010"/>
    <w:pPr>
      <w:pBdr>
        <w:bottom w:val="single" w:sz="8" w:space="4" w:color="5B9BD5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04010"/>
    <w:rPr>
      <w:rFonts w:asciiTheme="majorHAnsi" w:eastAsiaTheme="majorEastAsia" w:hAnsiTheme="majorHAnsi" w:cstheme="majorBidi"/>
      <w:color w:val="323E4F" w:themeColor="text2" w:themeShade="BF"/>
      <w:spacing w:val="5"/>
      <w:kern w:val="28"/>
      <w:sz w:val="52"/>
      <w:szCs w:val="52"/>
    </w:rPr>
  </w:style>
  <w:style w:type="paragraph" w:styleId="Header">
    <w:name w:val="header"/>
    <w:basedOn w:val="Normal"/>
    <w:link w:val="HeaderChar"/>
    <w:uiPriority w:val="99"/>
    <w:semiHidden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190386"/>
  </w:style>
  <w:style w:type="paragraph" w:styleId="Footer">
    <w:name w:val="footer"/>
    <w:basedOn w:val="Normal"/>
    <w:link w:val="FooterChar"/>
    <w:uiPriority w:val="99"/>
    <w:unhideWhenUsed/>
    <w:rsid w:val="0019038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9038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189</Words>
  <Characters>1080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aushal, Priya (LNG-IND)</dc:creator>
  <cp:lastModifiedBy>Garrett Knoche</cp:lastModifiedBy>
  <cp:revision>5</cp:revision>
  <dcterms:created xsi:type="dcterms:W3CDTF">2018-10-08T03:20:00Z</dcterms:created>
  <dcterms:modified xsi:type="dcterms:W3CDTF">2018-10-08T03:41:00Z</dcterms:modified>
</cp:coreProperties>
</file>